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6EDB5" w14:textId="77777777" w:rsidR="00F14A40" w:rsidRDefault="00F14A40" w:rsidP="00F14A40">
      <w:r>
        <w:t>Determine whether the string 1011 is described by each of the following regular expressions:</w:t>
      </w:r>
    </w:p>
    <w:p w14:paraId="717A2C37" w14:textId="77777777" w:rsidR="00F14A40" w:rsidRDefault="00F14A40" w:rsidP="00F14A40">
      <w:pPr>
        <w:numPr>
          <w:ilvl w:val="0"/>
          <w:numId w:val="1"/>
        </w:numPr>
      </w:pPr>
      <w:r>
        <w:t>10*1*</w:t>
      </w:r>
    </w:p>
    <w:p w14:paraId="76FF36BC" w14:textId="77777777" w:rsidR="00F14A40" w:rsidRDefault="00F14A40" w:rsidP="00F14A40">
      <w:pPr>
        <w:numPr>
          <w:ilvl w:val="0"/>
          <w:numId w:val="1"/>
        </w:numPr>
      </w:pPr>
      <w:r>
        <w:t>0*(10 | 11)*</w:t>
      </w:r>
    </w:p>
    <w:p w14:paraId="37E3B4C5" w14:textId="77777777" w:rsidR="00F14A40" w:rsidRDefault="00F14A40" w:rsidP="00F14A40">
      <w:pPr>
        <w:numPr>
          <w:ilvl w:val="0"/>
          <w:numId w:val="1"/>
        </w:numPr>
      </w:pPr>
      <w:r>
        <w:t>1(01)*1*</w:t>
      </w:r>
    </w:p>
    <w:p w14:paraId="359AC7C1" w14:textId="77777777" w:rsidR="00F14A40" w:rsidRDefault="00F14A40" w:rsidP="00F14A40">
      <w:pPr>
        <w:numPr>
          <w:ilvl w:val="0"/>
          <w:numId w:val="1"/>
        </w:numPr>
      </w:pPr>
      <w:r>
        <w:t>1*01(0 | 1)</w:t>
      </w:r>
    </w:p>
    <w:p w14:paraId="0DEDF6F5" w14:textId="77777777" w:rsidR="00F14A40" w:rsidRDefault="00F14A40" w:rsidP="00F14A40">
      <w:pPr>
        <w:numPr>
          <w:ilvl w:val="0"/>
          <w:numId w:val="1"/>
        </w:numPr>
      </w:pPr>
      <w:r>
        <w:t>(10)*(11)*</w:t>
      </w:r>
    </w:p>
    <w:p w14:paraId="7D27BF2F" w14:textId="77777777" w:rsidR="00F14A40" w:rsidRDefault="00F14A40" w:rsidP="00F14A40">
      <w:pPr>
        <w:numPr>
          <w:ilvl w:val="0"/>
          <w:numId w:val="1"/>
        </w:numPr>
      </w:pPr>
      <w:r>
        <w:t>1(00)*(11)*</w:t>
      </w:r>
    </w:p>
    <w:p w14:paraId="78DE7864" w14:textId="77777777" w:rsidR="00F14A40" w:rsidRDefault="00F14A40" w:rsidP="00F14A40">
      <w:pPr>
        <w:numPr>
          <w:ilvl w:val="0"/>
          <w:numId w:val="1"/>
        </w:numPr>
      </w:pPr>
      <w:r>
        <w:t>(10)*1011</w:t>
      </w:r>
    </w:p>
    <w:p w14:paraId="25E1B3B8" w14:textId="4EEA1FE3" w:rsidR="00F14A40" w:rsidRDefault="00F14A40" w:rsidP="00DB031F">
      <w:pPr>
        <w:numPr>
          <w:ilvl w:val="0"/>
          <w:numId w:val="1"/>
        </w:numPr>
      </w:pPr>
      <w:r>
        <w:t>(1 | 00)(01 | 0)1*</w:t>
      </w:r>
    </w:p>
    <w:p w14:paraId="61580D08" w14:textId="77777777" w:rsidR="00DB031F" w:rsidRDefault="00DB031F" w:rsidP="00DB031F"/>
    <w:p w14:paraId="78A81B27" w14:textId="0B70EDA7" w:rsidR="00DB031F" w:rsidRDefault="00DB031F" w:rsidP="00DB031F">
      <w:pPr>
        <w:ind w:left="360"/>
      </w:pPr>
      <w:r>
        <w:t>1.Yes</w:t>
      </w:r>
    </w:p>
    <w:p w14:paraId="6426AE1D" w14:textId="77777777" w:rsidR="00DB031F" w:rsidRDefault="00DB031F" w:rsidP="00DB031F">
      <w:pPr>
        <w:ind w:left="360"/>
      </w:pPr>
      <w:r>
        <w:t>2.Yes</w:t>
      </w:r>
    </w:p>
    <w:p w14:paraId="3AF26D9F" w14:textId="77777777" w:rsidR="00DB031F" w:rsidRDefault="00DB031F" w:rsidP="00DB031F">
      <w:pPr>
        <w:ind w:left="360"/>
      </w:pPr>
      <w:r>
        <w:t>3.Yes</w:t>
      </w:r>
    </w:p>
    <w:p w14:paraId="01643380" w14:textId="77777777" w:rsidR="00DB031F" w:rsidRDefault="00DB031F" w:rsidP="00DB031F">
      <w:pPr>
        <w:ind w:left="360"/>
      </w:pPr>
      <w:r>
        <w:t>4.Yes</w:t>
      </w:r>
    </w:p>
    <w:p w14:paraId="7C185498" w14:textId="77777777" w:rsidR="00DB031F" w:rsidRDefault="00DB031F" w:rsidP="00DB031F">
      <w:pPr>
        <w:ind w:left="360"/>
      </w:pPr>
      <w:r>
        <w:t>5.Yes</w:t>
      </w:r>
    </w:p>
    <w:p w14:paraId="4C7233AB" w14:textId="77777777" w:rsidR="00DB031F" w:rsidRDefault="00DB031F" w:rsidP="00DB031F">
      <w:pPr>
        <w:ind w:left="360"/>
      </w:pPr>
      <w:r>
        <w:t>6.No</w:t>
      </w:r>
    </w:p>
    <w:p w14:paraId="54351471" w14:textId="77777777" w:rsidR="00DB031F" w:rsidRDefault="00DB031F" w:rsidP="00DB031F">
      <w:pPr>
        <w:ind w:left="360"/>
      </w:pPr>
      <w:r>
        <w:t>7.Yes</w:t>
      </w:r>
    </w:p>
    <w:p w14:paraId="6808971F" w14:textId="696C2239" w:rsidR="00622A68" w:rsidRDefault="00DB031F" w:rsidP="00622A68">
      <w:pPr>
        <w:ind w:left="360"/>
      </w:pPr>
      <w:r>
        <w:t>8.</w:t>
      </w:r>
      <w:r w:rsidR="00622A68">
        <w:t>no</w:t>
      </w:r>
    </w:p>
    <w:p w14:paraId="62A190FF" w14:textId="79AD679B" w:rsidR="0092531E" w:rsidRDefault="00250BF9" w:rsidP="0092531E">
      <w:pPr>
        <w:ind w:left="360"/>
      </w:pPr>
      <w:r>
        <w:tab/>
      </w:r>
      <w:r w:rsidR="005B4E91">
        <w:t>8.</w:t>
      </w:r>
      <w:r>
        <w:t>It is yes because</w:t>
      </w:r>
    </w:p>
    <w:p w14:paraId="65AB3665" w14:textId="397B5A4E" w:rsidR="0092531E" w:rsidRDefault="0092531E" w:rsidP="0092531E">
      <w:pPr>
        <w:ind w:left="720"/>
      </w:pPr>
      <w:r>
        <w:t>"(1 | 00)": This part of the expression matches either 1 or 00 at the beginning of the string</w:t>
      </w:r>
      <w:r w:rsidR="007E3C92">
        <w:t xml:space="preserve">. It </w:t>
      </w:r>
      <w:r w:rsidR="00811EA1">
        <w:t>must</w:t>
      </w:r>
      <w:r w:rsidR="007E3C92">
        <w:t xml:space="preserve"> be 1 since it matches with our </w:t>
      </w:r>
      <w:r w:rsidR="00811EA1">
        <w:t>string.</w:t>
      </w:r>
    </w:p>
    <w:p w14:paraId="7452AD69" w14:textId="7A9A2087" w:rsidR="0092531E" w:rsidRDefault="0092531E" w:rsidP="0092531E">
      <w:pPr>
        <w:ind w:left="720"/>
      </w:pPr>
      <w:r>
        <w:t xml:space="preserve">"(01 | 0)": This part of the expression matches either 01 or 0 after the first </w:t>
      </w:r>
      <w:r w:rsidR="00811EA1">
        <w:t>character.</w:t>
      </w:r>
      <w:r w:rsidR="007E3C92">
        <w:t xml:space="preserve"> It </w:t>
      </w:r>
      <w:r w:rsidR="00811EA1">
        <w:t>must</w:t>
      </w:r>
      <w:r w:rsidR="007E3C92">
        <w:t xml:space="preserve"> be 01 which matches with our </w:t>
      </w:r>
      <w:r w:rsidR="00811EA1">
        <w:t>string.</w:t>
      </w:r>
    </w:p>
    <w:p w14:paraId="416768B2" w14:textId="52ABC176" w:rsidR="00250BF9" w:rsidRDefault="0092531E" w:rsidP="0092531E">
      <w:pPr>
        <w:ind w:left="720"/>
      </w:pPr>
      <w:r>
        <w:t xml:space="preserve">"1*": This part of the expression matches zero or more </w:t>
      </w:r>
      <w:r w:rsidR="00811EA1">
        <w:t>1’</w:t>
      </w:r>
      <w:r>
        <w:t>s at the end of the string.</w:t>
      </w:r>
      <w:r w:rsidR="007E3C92">
        <w:t xml:space="preserve"> Which means its just 1 in this </w:t>
      </w:r>
      <w:r w:rsidR="00811EA1">
        <w:t>instance.</w:t>
      </w:r>
    </w:p>
    <w:p w14:paraId="0B8C72EC" w14:textId="047F19E9" w:rsidR="007E3C92" w:rsidRDefault="007E3C92" w:rsidP="0092531E">
      <w:pPr>
        <w:ind w:left="720"/>
      </w:pPr>
      <w:r>
        <w:t>So this expression is just 1011 or 00</w:t>
      </w:r>
      <w:r w:rsidR="00C648FB">
        <w:t>01</w:t>
      </w:r>
      <w:r w:rsidR="00D22198">
        <w:t xml:space="preserve"> or 00</w:t>
      </w:r>
      <w:r w:rsidR="00B16A51">
        <w:t>0</w:t>
      </w:r>
      <w:r w:rsidR="00994A94">
        <w:t>1 or</w:t>
      </w:r>
      <w:r w:rsidR="00B16A51">
        <w:t xml:space="preserve"> 00011 or</w:t>
      </w:r>
      <w:r w:rsidR="00D07614">
        <w:t xml:space="preserve"> </w:t>
      </w:r>
      <w:r w:rsidR="00994A94">
        <w:t>1</w:t>
      </w:r>
      <w:r w:rsidR="00D07614">
        <w:t>01</w:t>
      </w:r>
      <w:r w:rsidR="00C648FB">
        <w:t xml:space="preserve"> and the </w:t>
      </w:r>
      <w:r w:rsidR="00D22198">
        <w:t>expression</w:t>
      </w:r>
      <w:r w:rsidR="00C648FB">
        <w:t xml:space="preserve"> 1011 matches with our </w:t>
      </w:r>
      <w:r w:rsidR="00811EA1">
        <w:t>string 1011</w:t>
      </w:r>
      <w:r w:rsidR="00547ED9">
        <w:t xml:space="preserve"> thus yes string is </w:t>
      </w:r>
      <w:r w:rsidR="00A44A27">
        <w:t>defined</w:t>
      </w:r>
      <w:r w:rsidR="00547ED9">
        <w:t xml:space="preserve"> by the regular expression</w:t>
      </w:r>
    </w:p>
    <w:p w14:paraId="1C297FB5" w14:textId="77777777" w:rsidR="00622A68" w:rsidRDefault="00622A68" w:rsidP="00622A68"/>
    <w:sectPr w:rsidR="00622A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665924"/>
    <w:multiLevelType w:val="hybridMultilevel"/>
    <w:tmpl w:val="0DDC3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8247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Tc1MTAxMzcyMDJX0lEKTi0uzszPAykwrAUAZRjoHSwAAAA="/>
  </w:docVars>
  <w:rsids>
    <w:rsidRoot w:val="00F14A40"/>
    <w:rsid w:val="00250BF9"/>
    <w:rsid w:val="00547ED9"/>
    <w:rsid w:val="005B4E91"/>
    <w:rsid w:val="00622A68"/>
    <w:rsid w:val="007E3C92"/>
    <w:rsid w:val="00811EA1"/>
    <w:rsid w:val="00875032"/>
    <w:rsid w:val="0092531E"/>
    <w:rsid w:val="00994A94"/>
    <w:rsid w:val="00A44A27"/>
    <w:rsid w:val="00B16A51"/>
    <w:rsid w:val="00C648FB"/>
    <w:rsid w:val="00D07614"/>
    <w:rsid w:val="00D22198"/>
    <w:rsid w:val="00DB031F"/>
    <w:rsid w:val="00F14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F52C3"/>
  <w15:chartTrackingRefBased/>
  <w15:docId w15:val="{88C3625D-2EBC-40AA-8170-F8E68E26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A40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A64221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22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4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shu Dey</dc:creator>
  <cp:keywords/>
  <dc:description/>
  <cp:lastModifiedBy>Priyanshu Dey</cp:lastModifiedBy>
  <cp:revision>16</cp:revision>
  <cp:lastPrinted>2023-04-13T11:32:00Z</cp:lastPrinted>
  <dcterms:created xsi:type="dcterms:W3CDTF">2023-04-13T11:34:00Z</dcterms:created>
  <dcterms:modified xsi:type="dcterms:W3CDTF">2023-04-19T03:23:00Z</dcterms:modified>
</cp:coreProperties>
</file>